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095BF9" w:rsidR="00B75CB2" w:rsidP="229DB17E" w:rsidRDefault="00B75CB2" w14:paraId="0A3750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B75CB2" w:rsidP="229DB17E" w:rsidRDefault="00B75CB2" w14:paraId="5DAB6C7B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3AA98655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DCFF5C8" w14:noSpellErr="1" w14:textId="08227E37">
      <w:pPr>
        <w:pStyle w:val="Normal"/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3D0F5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758F8AD" w14:textId="4DDD6593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22986BBB" w14:textId="46B06C37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B12D62D" w14:textId="445CCE95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3E3DE6C3" w14:textId="11ADA738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Pr="00000FED" w:rsidR="00000FED" w:rsidP="229DB17E" w:rsidRDefault="00000FED" w14:paraId="72189D99" w14:textId="77777777" w14:noSpellErr="1">
      <w:pPr>
        <w:keepNext w:val="0"/>
        <w:keepLines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000FED" w:rsidR="00000FED" w:rsidP="229DB17E" w:rsidRDefault="00000FED" w14:paraId="4044AD69" w14:textId="77777777" w14:noSpellErr="1">
      <w:pPr>
        <w:pStyle w:val="Title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Title of Capstone Here</w:t>
      </w:r>
    </w:p>
    <w:p w:rsidRPr="00000FED" w:rsidR="00000FED" w:rsidP="229DB17E" w:rsidRDefault="00000FED" w14:paraId="25BD6ACA" w14:textId="77777777" w14:noSpellErr="1">
      <w:pPr>
        <w:pStyle w:val="Normal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Author's Full Name Here, Including Middle Initial</w:t>
      </w:r>
    </w:p>
    <w:p w:rsidR="229DB17E" w:rsidP="229DB17E" w:rsidRDefault="229DB17E" w14:paraId="14E17D63" w14:textId="431F78C4">
      <w:pPr>
        <w:pStyle w:val="Heading1"/>
        <w:keepNext w:val="0"/>
        <w:keepLines w:val="0"/>
        <w:rPr>
          <w:rFonts w:ascii="Times New Roman" w:hAnsi="Times New Roman" w:cs="Times New Roman"/>
          <w:sz w:val="24"/>
          <w:szCs w:val="24"/>
        </w:rPr>
      </w:pPr>
      <w:bookmarkStart w:name="_Toc1118392407" w:id="1093656073"/>
      <w:r w:rsidR="3B24A1C1">
        <w:rPr/>
        <w:t>Western Governors University</w:t>
      </w:r>
      <w:bookmarkEnd w:id="1093656073"/>
    </w:p>
    <w:p w:rsidR="00000FED" w:rsidP="229DB17E" w:rsidRDefault="00000FED" w14:paraId="255B9273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4716E225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7D739766" w14:textId="56840D2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sdt>
      <w:sdtPr>
        <w:id w:val="1225737010"/>
        <w:docPartObj>
          <w:docPartGallery w:val="Table of Contents"/>
          <w:docPartUnique/>
        </w:docPartObj>
      </w:sdtPr>
      <w:sdtContent>
        <w:p w:rsidRPr="00D40623" w:rsidR="00867154" w:rsidP="229DB17E" w:rsidRDefault="00E52BF5" w14:paraId="04A95055" w14:textId="0BC83446" w14:noSpellErr="1">
          <w:pPr>
            <w:pStyle w:val="TOCHeading"/>
            <w:keepNext w:val="0"/>
            <w:keepLines w:val="0"/>
            <w:spacing w:line="480" w:lineRule="auto"/>
            <w:jc w:val="center"/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</w:pPr>
          <w:bookmarkStart w:name="_Toc1409628724" w:id="396688484"/>
          <w:r w:rsidRPr="3B24A1C1" w:rsidR="3B24A1C1"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  <w:t>Table of Contents</w:t>
          </w:r>
          <w:bookmarkEnd w:id="396688484"/>
        </w:p>
        <w:p w:rsidRPr="00D40623" w:rsidR="00867154" w:rsidP="3B24A1C1" w:rsidRDefault="00867154" w14:paraId="707672C0" w14:textId="57CE6FF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118392407">
            <w:r w:rsidRPr="3B24A1C1" w:rsidR="3B24A1C1">
              <w:rPr>
                <w:rStyle w:val="Hyperlink"/>
              </w:rPr>
              <w:t>Western Governors University</w:t>
            </w:r>
            <w:r>
              <w:tab/>
            </w:r>
            <w:r>
              <w:fldChar w:fldCharType="begin"/>
            </w:r>
            <w:r>
              <w:instrText xml:space="preserve">PAGEREF _Toc111839240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0B1D2491" w14:textId="47949C73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09628724">
            <w:r w:rsidRPr="3B24A1C1" w:rsidR="3B24A1C1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14096287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7810890B" w14:textId="4C50BBD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09656233">
            <w:r w:rsidRPr="3B24A1C1" w:rsidR="3B24A1C1">
              <w:rPr>
                <w:rStyle w:val="Hyperlink"/>
              </w:rPr>
              <w:t>A. Proposal Overview</w:t>
            </w:r>
            <w:r>
              <w:tab/>
            </w:r>
            <w:r>
              <w:fldChar w:fldCharType="begin"/>
            </w:r>
            <w:r>
              <w:instrText xml:space="preserve">PAGEREF _Toc15096562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2D6657F1" w14:textId="5C2EB620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166389160">
            <w:r w:rsidRPr="3B24A1C1" w:rsidR="3B24A1C1">
              <w:rPr>
                <w:rStyle w:val="Hyperlink"/>
              </w:rPr>
              <w:t>B. Review of Other Work and (B1) Works Informing Design</w:t>
            </w:r>
            <w:r>
              <w:tab/>
            </w:r>
            <w:r>
              <w:fldChar w:fldCharType="begin"/>
            </w:r>
            <w:r>
              <w:instrText xml:space="preserve">PAGEREF _Toc116638916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4A489696" w14:textId="11D4D98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237496051">
            <w:r w:rsidRPr="3B24A1C1" w:rsidR="3B24A1C1">
              <w:rPr>
                <w:rStyle w:val="Hyperlink"/>
              </w:rPr>
              <w:t>C. Changes to Project Environment</w:t>
            </w:r>
            <w:r>
              <w:tab/>
            </w:r>
            <w:r>
              <w:fldChar w:fldCharType="begin"/>
            </w:r>
            <w:r>
              <w:instrText xml:space="preserve">PAGEREF _Toc123749605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5DC5D0C2" w14:textId="00F51FD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721990052">
            <w:r w:rsidRPr="3B24A1C1" w:rsidR="3B24A1C1">
              <w:rPr>
                <w:rStyle w:val="Hyperlink"/>
              </w:rPr>
              <w:t>D. Methodology</w:t>
            </w:r>
            <w:r>
              <w:tab/>
            </w:r>
            <w:r>
              <w:fldChar w:fldCharType="begin"/>
            </w:r>
            <w:r>
              <w:instrText xml:space="preserve">PAGEREF _Toc72199005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8E67B45" w14:textId="016B814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53658640">
            <w:r w:rsidRPr="3B24A1C1" w:rsidR="3B24A1C1">
              <w:rPr>
                <w:rStyle w:val="Hyperlink"/>
              </w:rPr>
              <w:t>E. Project Goals and Objectives</w:t>
            </w:r>
            <w:r>
              <w:tab/>
            </w:r>
            <w:r>
              <w:fldChar w:fldCharType="begin"/>
            </w:r>
            <w:r>
              <w:instrText xml:space="preserve">PAGEREF _Toc145365864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D13C2E9" w14:textId="39C4B23F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090692197">
            <w:r w:rsidRPr="3B24A1C1" w:rsidR="3B24A1C1">
              <w:rPr>
                <w:rStyle w:val="Hyperlink"/>
              </w:rPr>
              <w:t>F. Project Timeline with Milestones</w:t>
            </w:r>
            <w:r>
              <w:tab/>
            </w:r>
            <w:r>
              <w:fldChar w:fldCharType="begin"/>
            </w:r>
            <w:r>
              <w:instrText xml:space="preserve">PAGEREF _Toc109069219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4A292B00" w14:textId="34473C7A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62051468">
            <w:r w:rsidRPr="3B24A1C1" w:rsidR="3B24A1C1">
              <w:rPr>
                <w:rStyle w:val="Hyperlink"/>
              </w:rPr>
              <w:t>G. Unanticipated Scope Creep</w:t>
            </w:r>
            <w:r>
              <w:tab/>
            </w:r>
            <w:r>
              <w:fldChar w:fldCharType="begin"/>
            </w:r>
            <w:r>
              <w:instrText xml:space="preserve">PAGEREF _Toc156205146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28638E58" w14:textId="18D58B4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98667624">
            <w:r w:rsidRPr="3B24A1C1" w:rsidR="3B24A1C1">
              <w:rPr>
                <w:rStyle w:val="Hyperlink"/>
              </w:rPr>
              <w:t>H. Conclusion and (H.1) Success of Project</w:t>
            </w:r>
            <w:r>
              <w:tab/>
            </w:r>
            <w:r>
              <w:fldChar w:fldCharType="begin"/>
            </w:r>
            <w:r>
              <w:instrText xml:space="preserve">PAGEREF _Toc13986676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0E589CAA" w14:textId="3814E3C4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83969392">
            <w:r w:rsidRPr="3B24A1C1" w:rsidR="3B24A1C1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78396939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Pr="00D40623" w:rsidR="00867154" w:rsidP="3B24A1C1" w:rsidRDefault="00000000" w14:paraId="787EDF4D" w14:textId="097448F6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87956633">
            <w:r w:rsidRPr="3B24A1C1" w:rsidR="3B24A1C1">
              <w:rPr>
                <w:rStyle w:val="Hyperlink"/>
              </w:rPr>
              <w:t>I. Appendices</w:t>
            </w:r>
            <w:r>
              <w:tab/>
            </w:r>
            <w:r>
              <w:fldChar w:fldCharType="begin"/>
            </w:r>
            <w:r>
              <w:instrText xml:space="preserve">PAGEREF _Toc13879566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Pr="00D40623" w:rsidR="00867154" w:rsidP="3B24A1C1" w:rsidRDefault="00000000" w14:paraId="364979FF" w14:textId="557AF9F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42808498">
            <w:r w:rsidRPr="3B24A1C1" w:rsidR="3B24A1C1">
              <w:rPr>
                <w:rStyle w:val="Hyperlink"/>
              </w:rPr>
              <w:t>Appendix 1:</w:t>
            </w:r>
            <w:r>
              <w:tab/>
            </w:r>
            <w:r>
              <w:fldChar w:fldCharType="begin"/>
            </w:r>
            <w:r>
              <w:instrText xml:space="preserve">PAGEREF _Toc154280849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Pr="00D40623" w:rsidR="00867154" w:rsidP="3B24A1C1" w:rsidRDefault="00000000" w14:paraId="3BD9EA34" w14:textId="3AB1494B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48596944">
            <w:r w:rsidRPr="3B24A1C1" w:rsidR="3B24A1C1">
              <w:rPr>
                <w:rStyle w:val="Hyperlink"/>
              </w:rPr>
              <w:t>Appendix 2:</w:t>
            </w:r>
            <w:r>
              <w:tab/>
            </w:r>
            <w:r>
              <w:fldChar w:fldCharType="begin"/>
            </w:r>
            <w:r>
              <w:instrText xml:space="preserve">PAGEREF _Toc174859694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3B24A1C1" w:rsidP="3B24A1C1" w:rsidRDefault="3B24A1C1" w14:paraId="010ED4C9" w14:textId="04229F8D">
          <w:pPr>
            <w:pStyle w:val="TOC2"/>
            <w:tabs>
              <w:tab w:val="right" w:leader="dot" w:pos="9345"/>
            </w:tabs>
            <w:rPr>
              <w:rStyle w:val="Hyperlink"/>
            </w:rPr>
          </w:pPr>
          <w:hyperlink w:anchor="_Toc1103999821">
            <w:r w:rsidRPr="3B24A1C1" w:rsidR="3B24A1C1">
              <w:rPr>
                <w:rStyle w:val="Hyperlink"/>
              </w:rPr>
              <w:t>Appendix 3:</w:t>
            </w:r>
            <w:r>
              <w:tab/>
            </w:r>
            <w:r>
              <w:fldChar w:fldCharType="begin"/>
            </w:r>
            <w:r>
              <w:instrText xml:space="preserve">PAGEREF _Toc110399982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867154" w:rsidP="229DB17E" w:rsidRDefault="00867154" w14:paraId="6E7B8FCA" w14:textId="419803E2" w14:noSpellErr="1">
      <w:pPr>
        <w:keepNext w:val="0"/>
        <w:keepLines w:val="0"/>
        <w:spacing w:line="480" w:lineRule="auto"/>
      </w:pPr>
    </w:p>
    <w:p w:rsidR="000F5BA7" w:rsidP="229DB17E" w:rsidRDefault="000F5BA7" w14:paraId="2A192D35" w14:textId="22E800C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p w:rsidR="000F5BA7" w:rsidP="3B24A1C1" w:rsidRDefault="000F5BA7" w14:paraId="39739B4E" w14:textId="08FBBA84">
      <w:pPr>
        <w:pStyle w:val="Normal"/>
        <w:keepNext w:val="0"/>
        <w:keepLines w:val="0"/>
        <w:spacing w:line="480" w:lineRule="auto"/>
        <w:rPr>
          <w:rFonts w:ascii="Verdana" w:hAnsi="Verdana" w:cs="Arial"/>
          <w:i w:val="0"/>
          <w:iCs w:val="0"/>
          <w:color w:val="002060"/>
          <w:sz w:val="20"/>
          <w:szCs w:val="20"/>
        </w:rPr>
      </w:pPr>
      <w:r w:rsidRPr="3B24A1C1" w:rsidR="3B24A1C1">
        <w:rPr>
          <w:rFonts w:ascii="Verdana" w:hAnsi="Verdana" w:cs="Arial"/>
          <w:color w:val="002060"/>
          <w:sz w:val="20"/>
          <w:szCs w:val="20"/>
        </w:rPr>
        <w:t>Task 3 is the C</w:t>
      </w:r>
      <w:r w:rsidRPr="3B24A1C1" w:rsidR="3B24A1C1">
        <w:rPr>
          <w:rFonts w:ascii="Verdana" w:hAnsi="Verdana" w:cs="Arial"/>
          <w:i w:val="1"/>
          <w:iCs w:val="1"/>
          <w:color w:val="002060"/>
          <w:sz w:val="20"/>
          <w:szCs w:val="20"/>
        </w:rPr>
        <w:t>onclusion R</w:t>
      </w:r>
      <w:r w:rsidRPr="3B24A1C1" w:rsidR="3B24A1C1">
        <w:rPr>
          <w:rFonts w:ascii="Verdana" w:hAnsi="Verdana" w:cs="Arial"/>
          <w:i w:val="1"/>
          <w:iCs w:val="1"/>
          <w:color w:val="002060"/>
          <w:sz w:val="20"/>
          <w:szCs w:val="20"/>
        </w:rPr>
        <w:t>eport</w:t>
      </w:r>
      <w:r w:rsidRPr="3B24A1C1" w:rsidR="3B24A1C1">
        <w:rPr>
          <w:rFonts w:ascii="Verdana" w:hAnsi="Verdana" w:cs="Arial"/>
          <w:i w:val="1"/>
          <w:iCs w:val="1"/>
          <w:color w:val="002060"/>
          <w:sz w:val="20"/>
          <w:szCs w:val="20"/>
        </w:rPr>
        <w:t xml:space="preserve">. </w:t>
      </w:r>
      <w:r w:rsidRPr="3B24A1C1" w:rsidR="3B24A1C1">
        <w:rPr>
          <w:rFonts w:ascii="Verdana" w:hAnsi="Verdana" w:cs="Arial"/>
          <w:i w:val="0"/>
          <w:iCs w:val="0"/>
          <w:color w:val="002060"/>
          <w:sz w:val="20"/>
          <w:szCs w:val="20"/>
        </w:rPr>
        <w:t xml:space="preserve">Events should be written in the past tense, and all dates should be in the past. </w:t>
      </w:r>
      <w:r w:rsidRPr="3B24A1C1" w:rsidR="3B24A1C1">
        <w:rPr>
          <w:rFonts w:ascii="Verdana" w:hAnsi="Verdana" w:cs="Arial"/>
          <w:b w:val="1"/>
          <w:bCs w:val="1"/>
          <w:color w:val="002060"/>
          <w:sz w:val="20"/>
          <w:szCs w:val="20"/>
          <w:u w:val="single"/>
        </w:rPr>
        <w:t>REMOVE ALL COLORED TEXT</w:t>
      </w:r>
      <w:r w:rsidRPr="3B24A1C1" w:rsidR="3B24A1C1">
        <w:rPr>
          <w:rFonts w:ascii="Verdana" w:hAnsi="Verdana" w:cs="Arial"/>
          <w:color w:val="002060"/>
          <w:sz w:val="20"/>
          <w:szCs w:val="20"/>
        </w:rPr>
        <w:t>. Your written content should be colored black.</w:t>
      </w:r>
    </w:p>
    <w:p w:rsidR="249E2B8E" w:rsidP="249E2B8E" w:rsidRDefault="249E2B8E" w14:paraId="225531A5" w14:textId="37330D75">
      <w:pPr>
        <w:pStyle w:val="Normal"/>
        <w:keepNext w:val="0"/>
        <w:keepLines w:val="0"/>
      </w:pPr>
    </w:p>
    <w:p w:rsidRPr="00000FED" w:rsidR="00000FED" w:rsidP="229DB17E" w:rsidRDefault="00000FED" w14:paraId="282978B0" w14:textId="4A337966">
      <w:pPr>
        <w:pStyle w:val="Heading1"/>
        <w:keepNext w:val="0"/>
        <w:keepLines w:val="0"/>
        <w:spacing w:line="480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auto"/>
        </w:rPr>
      </w:pPr>
      <w:bookmarkStart w:name="_Toc165472011" w:id="0"/>
      <w:bookmarkStart w:name="_Toc1509656233" w:id="315149616"/>
      <w:r w:rsidR="3B24A1C1">
        <w:rPr/>
        <w:t xml:space="preserve">A. </w:t>
      </w:r>
      <w:r w:rsidR="3B24A1C1">
        <w:rPr/>
        <w:t>Proposal</w:t>
      </w:r>
      <w:r w:rsidR="3B24A1C1">
        <w:rPr/>
        <w:t xml:space="preserve"> Overview</w:t>
      </w:r>
      <w:bookmarkEnd w:id="0"/>
      <w:bookmarkEnd w:id="315149616"/>
    </w:p>
    <w:p w:rsidR="229DB17E" w:rsidP="3B24A1C1" w:rsidRDefault="229DB17E" w14:paraId="514BE6A7" w14:textId="7FF08C75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A COMPETENT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: </w:t>
      </w:r>
      <w:r w:rsidRPr="3B24A1C1" w:rsidR="3B24A1C1">
        <w:rPr>
          <w:noProof w:val="0"/>
          <w:color w:val="002060"/>
          <w:lang w:val="en-US"/>
        </w:rPr>
        <w:t xml:space="preserve">The summary is related to the project and includes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given points. </w:t>
      </w:r>
    </w:p>
    <w:p w:rsidR="3B24A1C1" w:rsidP="3B24A1C1" w:rsidRDefault="3B24A1C1" w14:paraId="6D79C6F0" w14:textId="7CB8AE6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“given points” are listed in the Task 3 directions:</w:t>
      </w:r>
    </w:p>
    <w:p w:rsidR="249E2B8E" w:rsidP="3B24A1C1" w:rsidRDefault="249E2B8E" w14:paraId="68BFC1BF" w14:textId="11AB6D15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blem from Task 2 (update Task 2 A1).</w:t>
      </w:r>
    </w:p>
    <w:p w:rsidR="249E2B8E" w:rsidP="3B24A1C1" w:rsidRDefault="249E2B8E" w14:paraId="399C70D1" w14:textId="376FBBA6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cess followed in executing the project (update Task 2 A3).</w:t>
      </w:r>
    </w:p>
    <w:p w:rsidR="249E2B8E" w:rsidP="3B24A1C1" w:rsidRDefault="249E2B8E" w14:paraId="240EE136" w14:textId="0E72EBF2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outcomes of the project (update Task 2 A2 and summarize Task 3 H)</w:t>
      </w:r>
    </w:p>
    <w:p w:rsidR="249E2B8E" w:rsidP="3B24A1C1" w:rsidRDefault="249E2B8E" w14:paraId="3DC564B3" w14:textId="3D6314A2">
      <w:pPr>
        <w:pStyle w:val="Normal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From Task 2: Include A1, A2, and A3 from Task 2, updating everything to the past tense. When updating A2, summarize the outcomes from Task 3 in section H.</w:t>
      </w:r>
    </w:p>
    <w:p w:rsidR="249E2B8E" w:rsidP="249E2B8E" w:rsidRDefault="249E2B8E" w14:paraId="1579D0EC" w14:textId="3A94957A">
      <w:pPr>
        <w:pStyle w:val="Normal"/>
        <w:bidi w:val="0"/>
        <w:rPr>
          <w:noProof w:val="0"/>
          <w:lang w:val="en-US"/>
        </w:rPr>
      </w:pPr>
    </w:p>
    <w:p w:rsidRPr="00000FED" w:rsidR="00000FED" w:rsidP="229DB17E" w:rsidRDefault="00000FED" w14:paraId="3527C317" w14:textId="1BE237DC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5" w:id="8"/>
      <w:bookmarkStart w:name="_Toc1166389160" w:id="435950528"/>
      <w:r w:rsidR="3B24A1C1">
        <w:rPr/>
        <w:t>B. Review of Other Work and (B1) Works Informing Design</w:t>
      </w:r>
      <w:bookmarkEnd w:id="8"/>
      <w:bookmarkEnd w:id="435950528"/>
    </w:p>
    <w:p w:rsidRPr="00000FED" w:rsidR="00000FED" w:rsidP="3B24A1C1" w:rsidRDefault="00000FED" w14:paraId="1AF262F5" w14:textId="785E4702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 </w:t>
      </w:r>
      <w:r w:rsidRPr="3B24A1C1" w:rsidR="3B24A1C1">
        <w:rPr>
          <w:b w:val="1"/>
          <w:bCs w:val="1"/>
          <w:noProof w:val="0"/>
          <w:color w:val="002060"/>
          <w:lang w:val="en-US"/>
        </w:rPr>
        <w:t>COMPETENT: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 xml:space="preserve">The summary of works is provided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related to the topic of the proposed project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different than the works summarized in Task 2. The summary is </w:t>
      </w:r>
      <w:r w:rsidRPr="3B24A1C1" w:rsidR="3B24A1C1">
        <w:rPr>
          <w:noProof w:val="0"/>
          <w:color w:val="002060"/>
          <w:lang w:val="en-US"/>
        </w:rPr>
        <w:t>accurate</w:t>
      </w:r>
      <w:r w:rsidRPr="3B24A1C1" w:rsidR="3B24A1C1">
        <w:rPr>
          <w:noProof w:val="0"/>
          <w:color w:val="002060"/>
          <w:lang w:val="en-US"/>
        </w:rPr>
        <w:t>.</w:t>
      </w:r>
    </w:p>
    <w:p w:rsidRPr="00000FED" w:rsidR="00000FED" w:rsidP="3B24A1C1" w:rsidRDefault="00000FED" w14:paraId="38F69FC3" w14:textId="18D12D0A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1 COMPETENT: </w:t>
      </w:r>
      <w:r w:rsidRPr="3B24A1C1" w:rsidR="3B24A1C1">
        <w:rPr>
          <w:noProof w:val="0"/>
          <w:color w:val="002060"/>
          <w:lang w:val="en-US"/>
        </w:rPr>
        <w:t>The description of how each of the 3 works summarized in part B supported the implementation of the project is complete.</w:t>
      </w:r>
    </w:p>
    <w:p w:rsidR="249E2B8E" w:rsidP="3B24A1C1" w:rsidRDefault="249E2B8E" w14:paraId="1F69B4AA" w14:textId="317D435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Yo</w:t>
      </w:r>
      <w:r w:rsidRPr="3B24A1C1" w:rsidR="3B24A1C1">
        <w:rPr>
          <w:noProof w:val="0"/>
          <w:color w:val="002060"/>
          <w:lang w:val="en-US"/>
        </w:rPr>
        <w:t xml:space="preserve">u should do the following for </w:t>
      </w:r>
      <w:r w:rsidRPr="3B24A1C1" w:rsidR="3B24A1C1">
        <w:rPr>
          <w:noProof w:val="0"/>
          <w:color w:val="002060"/>
          <w:lang w:val="en-US"/>
        </w:rPr>
        <w:t xml:space="preserve">THREE </w:t>
      </w:r>
      <w:r w:rsidRPr="3B24A1C1" w:rsidR="3B24A1C1">
        <w:rPr>
          <w:noProof w:val="0"/>
          <w:color w:val="002060"/>
          <w:lang w:val="en-US"/>
        </w:rPr>
        <w:t xml:space="preserve">different works not referenced in section B of Task 2: </w:t>
      </w:r>
    </w:p>
    <w:p w:rsidR="249E2B8E" w:rsidP="3B24A1C1" w:rsidRDefault="249E2B8E" w14:paraId="7E12CA73" w14:textId="2AE2498A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Summarize the work </w:t>
      </w:r>
    </w:p>
    <w:p w:rsidR="249E2B8E" w:rsidP="3B24A1C1" w:rsidRDefault="249E2B8E" w14:paraId="2B94DB4A" w14:textId="10E34E9B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Cite the work with a style-appropriate </w:t>
      </w:r>
      <w:r w:rsidRPr="3B24A1C1" w:rsidR="3B24A1C1">
        <w:rPr>
          <w:noProof w:val="0"/>
          <w:color w:val="002060"/>
          <w:u w:val="single"/>
          <w:lang w:val="en-US"/>
        </w:rPr>
        <w:t>in-text citation</w:t>
      </w:r>
      <w:r w:rsidRPr="3B24A1C1" w:rsidR="3B24A1C1">
        <w:rPr>
          <w:noProof w:val="0"/>
          <w:color w:val="002060"/>
          <w:lang w:val="en-US"/>
        </w:rPr>
        <w:t xml:space="preserve">, e.g., (Smith, 2023) for APA. </w:t>
      </w:r>
    </w:p>
    <w:p w:rsidR="249E2B8E" w:rsidP="3B24A1C1" w:rsidRDefault="249E2B8E" w14:paraId="75FCFC4F" w14:textId="5258FBF4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how the work relates to your project (usually 2-3 sentences per work is sufficient)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49E2B8E" w:rsidP="3B24A1C1" w:rsidRDefault="249E2B8E" w14:paraId="2AA21036" w14:textId="1B879768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requirements for these sections are identical to those of B and B1 in Task 2, except three new works are needed instead of four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29DB17E" w:rsidP="249E2B8E" w:rsidRDefault="229DB17E" w14:paraId="4ACF19A4" w14:textId="2519E14E">
      <w:pPr>
        <w:pStyle w:val="Normal"/>
        <w:rPr>
          <w:noProof w:val="0"/>
          <w:lang w:val="en-US"/>
        </w:rPr>
      </w:pPr>
    </w:p>
    <w:p w:rsidR="229DB17E" w:rsidP="229DB17E" w:rsidRDefault="229DB17E" w14:paraId="664B5734" w14:textId="4BE4361B">
      <w:pPr>
        <w:pStyle w:val="Heading1"/>
        <w:keepNext w:val="0"/>
        <w:keepLines w:val="0"/>
        <w:spacing w:line="480" w:lineRule="auto"/>
        <w:rPr>
          <w:b w:val="1"/>
          <w:bCs w:val="1"/>
        </w:rPr>
      </w:pPr>
      <w:bookmarkStart w:name="_Toc165472018" w:id="15"/>
      <w:bookmarkStart w:name="_Toc1237496051" w:id="1341983379"/>
      <w:r w:rsidRPr="3B24A1C1" w:rsidR="3B24A1C1">
        <w:rPr>
          <w:b w:val="1"/>
          <w:bCs w:val="1"/>
        </w:rPr>
        <w:t>C. Changes to Project Environment</w:t>
      </w:r>
      <w:bookmarkEnd w:id="15"/>
      <w:bookmarkEnd w:id="1341983379"/>
    </w:p>
    <w:p w:rsidR="249E2B8E" w:rsidP="3B24A1C1" w:rsidRDefault="249E2B8E" w14:paraId="5DB6C2D5" w14:textId="5D7E2F7A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. COMPETENT:</w:t>
      </w:r>
      <w:r w:rsidRPr="3B24A1C1" w:rsidR="3B24A1C1">
        <w:rPr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>The description of the changes made to the organizational culture, environment, or strategy is complete and related to the completion of the project.</w:t>
      </w:r>
    </w:p>
    <w:p w:rsidR="229DB17E" w:rsidP="3B24A1C1" w:rsidRDefault="229DB17E" w14:paraId="746E61A5" w14:textId="49F0F337">
      <w:pPr>
        <w:pStyle w:val="Normal"/>
        <w:keepNext w:val="0"/>
        <w:keepLines w:val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‘Environment' is an umbrella term which includes 'strategy' and 'culture.' For this section, do the following: </w:t>
      </w:r>
    </w:p>
    <w:p w:rsidR="229DB17E" w:rsidP="3B24A1C1" w:rsidRDefault="229DB17E" w14:paraId="0D573F41" w14:textId="4E6A0654">
      <w:pPr>
        <w:pStyle w:val="ListParagraph"/>
        <w:numPr>
          <w:ilvl w:val="0"/>
          <w:numId w:val="24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iscuss how the solution from section A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client's strategy OR culture (you </w:t>
      </w:r>
      <w:r w:rsidRPr="3B24A1C1" w:rsidR="3B24A1C1">
        <w:rPr>
          <w:noProof w:val="0"/>
          <w:color w:val="002060"/>
          <w:lang w:val="en-US"/>
        </w:rPr>
        <w:t>are required to</w:t>
      </w:r>
      <w:r w:rsidRPr="3B24A1C1" w:rsidR="3B24A1C1">
        <w:rPr>
          <w:noProof w:val="0"/>
          <w:color w:val="002060"/>
          <w:lang w:val="en-US"/>
        </w:rPr>
        <w:t xml:space="preserve"> discuss one but not both).</w:t>
      </w:r>
    </w:p>
    <w:p w:rsidR="249E2B8E" w:rsidP="3B24A1C1" w:rsidRDefault="249E2B8E" w14:paraId="5BC8286B" w14:textId="1ADE354A">
      <w:pPr>
        <w:pStyle w:val="Normal"/>
        <w:keepNext w:val="0"/>
        <w:keepLines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The response should explain how the implemented solution positively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organization's strategy OR its culture rather than the physical aspects of the proposed solution.</w:t>
      </w:r>
    </w:p>
    <w:p w:rsidR="249E2B8E" w:rsidP="249E2B8E" w:rsidRDefault="249E2B8E" w14:paraId="44226AEB" w14:textId="29ABB12C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29DB17E" w:rsidRDefault="00000FED" w14:paraId="45003DCD" w14:textId="00593010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9" w:id="17"/>
      <w:bookmarkStart w:name="_Toc721990052" w:id="285821127"/>
      <w:r w:rsidR="3B24A1C1">
        <w:rPr/>
        <w:t>D. Methodology</w:t>
      </w:r>
      <w:bookmarkEnd w:id="17"/>
      <w:bookmarkEnd w:id="285821127"/>
    </w:p>
    <w:p w:rsidRPr="00000FED" w:rsidR="00000FED" w:rsidP="3B24A1C1" w:rsidRDefault="00000FED" w14:paraId="354FC641" w14:textId="272D3FBE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color w:val="002060"/>
        </w:rPr>
        <w:t xml:space="preserve">D COMPETENT: </w:t>
      </w:r>
      <w:r w:rsidRPr="3B24A1C1" w:rsidR="3B24A1C1">
        <w:rPr>
          <w:color w:val="002060"/>
        </w:rPr>
        <w:t xml:space="preserve">The explanation of how each phase of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 xml:space="preserve"> was executed for the </w:t>
      </w:r>
      <w:r w:rsidRPr="3B24A1C1" w:rsidR="3B24A1C1">
        <w:rPr>
          <w:noProof w:val="0"/>
          <w:color w:val="002060"/>
          <w:lang w:val="en-US"/>
        </w:rPr>
        <w:t>implementation</w:t>
      </w:r>
      <w:r w:rsidRPr="3B24A1C1" w:rsidR="3B24A1C1">
        <w:rPr>
          <w:noProof w:val="0"/>
          <w:color w:val="002060"/>
          <w:lang w:val="en-US"/>
        </w:rPr>
        <w:t xml:space="preserve"> the project is complete. The </w:t>
      </w:r>
      <w:r w:rsidRPr="3B24A1C1" w:rsidR="3B24A1C1">
        <w:rPr>
          <w:noProof w:val="0"/>
          <w:color w:val="002060"/>
          <w:lang w:val="en-US"/>
        </w:rPr>
        <w:t>described steps</w:t>
      </w:r>
      <w:r w:rsidRPr="3B24A1C1" w:rsidR="3B24A1C1">
        <w:rPr>
          <w:noProof w:val="0"/>
          <w:color w:val="002060"/>
          <w:lang w:val="en-US"/>
        </w:rPr>
        <w:t xml:space="preserve"> are related to the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29DB17E" w:rsidP="3B24A1C1" w:rsidRDefault="229DB17E" w14:paraId="44D8DCE2" w14:textId="6001680F">
      <w:pPr>
        <w:pStyle w:val="Normal"/>
        <w:keepNext w:val="0"/>
        <w:keepLines w:val="0"/>
        <w:ind w:left="720" w:firstLine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is section can be completed by updating your Task 2 Methodology section to the past tense. Do the following:</w:t>
      </w:r>
    </w:p>
    <w:p w:rsidR="229DB17E" w:rsidP="3B24A1C1" w:rsidRDefault="229DB17E" w14:paraId="04D7B961" w14:textId="5E8FBF17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Name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, e.g., Waterfall, Agile, etc.</w:t>
      </w:r>
    </w:p>
    <w:p w:rsidR="229DB17E" w:rsidP="3B24A1C1" w:rsidRDefault="229DB17E" w14:paraId="4AB14E9A" w14:textId="21248624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escribe what steps were </w:t>
      </w:r>
      <w:r w:rsidRPr="3B24A1C1" w:rsidR="3B24A1C1">
        <w:rPr>
          <w:noProof w:val="0"/>
          <w:color w:val="002060"/>
          <w:lang w:val="en-US"/>
        </w:rPr>
        <w:t>completed</w:t>
      </w:r>
      <w:r w:rsidRPr="3B24A1C1" w:rsidR="3B24A1C1">
        <w:rPr>
          <w:noProof w:val="0"/>
          <w:color w:val="002060"/>
          <w:lang w:val="en-US"/>
        </w:rPr>
        <w:t xml:space="preserve"> in each phase of the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49E2B8E" w:rsidP="249E2B8E" w:rsidRDefault="249E2B8E" w14:paraId="628C673A" w14:textId="6415DA18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49E2B8E" w:rsidRDefault="00000FED" w14:paraId="34A294E2" w14:textId="4987EDF5">
      <w:pPr>
        <w:pStyle w:val="Heading1"/>
        <w:keepNext w:val="0"/>
        <w:keepLines w:val="0"/>
        <w:spacing w:line="480" w:lineRule="auto"/>
      </w:pPr>
      <w:bookmarkStart w:name="_Toc165472020" w:id="19"/>
      <w:bookmarkStart w:name="_Toc1453658640" w:id="545291876"/>
      <w:r w:rsidR="3B24A1C1">
        <w:rPr/>
        <w:t>E. Project Goals and Objectives</w:t>
      </w:r>
      <w:bookmarkEnd w:id="19"/>
      <w:bookmarkEnd w:id="545291876"/>
    </w:p>
    <w:p w:rsidR="229DB17E" w:rsidP="3B24A1C1" w:rsidRDefault="229DB17E" w14:paraId="51860EEB" w14:textId="2CB67D34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2"/>
          <w:szCs w:val="22"/>
          <w:u w:val="none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E COMPETENT: </w:t>
      </w:r>
      <w:r w:rsidRPr="3B24A1C1" w:rsidR="3B24A1C1">
        <w:rPr>
          <w:noProof w:val="0"/>
          <w:color w:val="002060"/>
          <w:lang w:val="en-US"/>
        </w:rPr>
        <w:t xml:space="preserve">The explanation of how at least 1 goal and its </w:t>
      </w:r>
      <w:r w:rsidRPr="3B24A1C1" w:rsidR="3B24A1C1">
        <w:rPr>
          <w:noProof w:val="0"/>
          <w:color w:val="002060"/>
          <w:lang w:val="en-US"/>
        </w:rPr>
        <w:t>objectives</w:t>
      </w:r>
      <w:r w:rsidRPr="3B24A1C1" w:rsidR="3B24A1C1">
        <w:rPr>
          <w:noProof w:val="0"/>
          <w:color w:val="002060"/>
          <w:lang w:val="en-US"/>
        </w:rPr>
        <w:t xml:space="preserve"> were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or not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is complete and plausible.</w:t>
      </w:r>
    </w:p>
    <w:p w:rsidRPr="00000FED" w:rsidR="00000FED" w:rsidP="3B24A1C1" w:rsidRDefault="00000FED" w14:paraId="6D53F478" w14:textId="12729A0A">
      <w:pPr>
        <w:pStyle w:val="ListParagraph"/>
        <w:keepNext w:val="0"/>
        <w:keepLines w:val="0"/>
        <w:numPr>
          <w:ilvl w:val="0"/>
          <w:numId w:val="26"/>
        </w:numPr>
        <w:rPr>
          <w:color w:val="002060"/>
        </w:rPr>
      </w:pPr>
      <w:r w:rsidRPr="3B24A1C1" w:rsidR="3B24A1C1">
        <w:rPr>
          <w:color w:val="002060"/>
        </w:rPr>
        <w:t xml:space="preserve">Summarize how the implementation steps from sections A and D accomplished (or </w:t>
      </w:r>
      <w:r w:rsidRPr="3B24A1C1" w:rsidR="3B24A1C1">
        <w:rPr>
          <w:color w:val="002060"/>
        </w:rPr>
        <w:t>failed to</w:t>
      </w:r>
      <w:r w:rsidRPr="3B24A1C1" w:rsidR="3B24A1C1">
        <w:rPr>
          <w:color w:val="002060"/>
        </w:rPr>
        <w:t xml:space="preserve"> </w:t>
      </w:r>
      <w:r w:rsidRPr="3B24A1C1" w:rsidR="3B24A1C1">
        <w:rPr>
          <w:color w:val="002060"/>
        </w:rPr>
        <w:t>accomplish</w:t>
      </w:r>
      <w:r w:rsidRPr="3B24A1C1" w:rsidR="3B24A1C1">
        <w:rPr>
          <w:color w:val="002060"/>
        </w:rPr>
        <w:t xml:space="preserve">) </w:t>
      </w:r>
      <w:r w:rsidRPr="3B24A1C1" w:rsidR="3B24A1C1">
        <w:rPr>
          <w:color w:val="002060"/>
        </w:rPr>
        <w:t xml:space="preserve">one </w:t>
      </w:r>
      <w:r w:rsidRPr="3B24A1C1" w:rsidR="3B24A1C1">
        <w:rPr>
          <w:color w:val="002060"/>
        </w:rPr>
        <w:t xml:space="preserve">goal and each of the goal’s </w:t>
      </w:r>
      <w:r w:rsidRPr="3B24A1C1" w:rsidR="3B24A1C1">
        <w:rPr>
          <w:color w:val="002060"/>
        </w:rPr>
        <w:t>objectives</w:t>
      </w:r>
      <w:r w:rsidRPr="3B24A1C1" w:rsidR="3B24A1C1">
        <w:rPr>
          <w:color w:val="002060"/>
        </w:rPr>
        <w:t xml:space="preserve">. </w:t>
      </w:r>
    </w:p>
    <w:p w:rsidR="249E2B8E" w:rsidP="249E2B8E" w:rsidRDefault="249E2B8E" w14:paraId="483758C9" w14:textId="738204C7">
      <w:pPr>
        <w:keepNext w:val="0"/>
        <w:keepLines w:val="0"/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000FED" w:rsidR="00000FED" w:rsidP="229DB17E" w:rsidRDefault="00000FED" w14:paraId="48D6844C" w14:textId="70FD22EA">
      <w:pPr>
        <w:pStyle w:val="Heading1"/>
        <w:keepNext w:val="0"/>
        <w:keepLines w:val="0"/>
        <w:spacing w:line="480" w:lineRule="auto"/>
      </w:pPr>
      <w:bookmarkStart w:name="_Toc165472023" w:id="25"/>
      <w:bookmarkStart w:name="_Toc1090692197" w:id="1888408338"/>
      <w:r w:rsidR="3B24A1C1">
        <w:rPr/>
        <w:t>F. Project Timeline with Milestones</w:t>
      </w:r>
      <w:bookmarkEnd w:id="25"/>
      <w:bookmarkEnd w:id="1888408338"/>
    </w:p>
    <w:p w:rsidR="249E2B8E" w:rsidP="3B24A1C1" w:rsidRDefault="249E2B8E" w14:paraId="18BDF51C" w14:textId="6575530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F COMPETENT:</w:t>
      </w:r>
      <w:r w:rsidRPr="3B24A1C1" w:rsidR="3B24A1C1">
        <w:rPr>
          <w:noProof w:val="0"/>
          <w:color w:val="002060"/>
          <w:lang w:val="en-US"/>
        </w:rPr>
        <w:t xml:space="preserve"> The explanation of why the project </w:t>
      </w:r>
      <w:r w:rsidRPr="3B24A1C1" w:rsidR="3B24A1C1">
        <w:rPr>
          <w:noProof w:val="0"/>
          <w:color w:val="002060"/>
          <w:lang w:val="en-US"/>
        </w:rPr>
        <w:t>timeframes</w:t>
      </w:r>
      <w:r w:rsidRPr="3B24A1C1" w:rsidR="3B24A1C1">
        <w:rPr>
          <w:noProof w:val="0"/>
          <w:color w:val="002060"/>
          <w:lang w:val="en-US"/>
        </w:rPr>
        <w:t xml:space="preserve"> were met or not met is complete and plausible and includes any differences between the projected dates and the actual completion dates. The project </w:t>
      </w:r>
      <w:r w:rsidRPr="3B24A1C1" w:rsidR="3B24A1C1">
        <w:rPr>
          <w:noProof w:val="0"/>
          <w:color w:val="002060"/>
          <w:u w:val="single"/>
          <w:lang w:val="en-US"/>
        </w:rPr>
        <w:t>timeline dates are in the past</w:t>
      </w:r>
      <w:r w:rsidRPr="3B24A1C1" w:rsidR="3B24A1C1">
        <w:rPr>
          <w:noProof w:val="0"/>
          <w:color w:val="002060"/>
          <w:lang w:val="en-US"/>
        </w:rPr>
        <w:t>.</w:t>
      </w:r>
    </w:p>
    <w:p w:rsidR="3B24A1C1" w:rsidP="3B24A1C1" w:rsidRDefault="3B24A1C1" w14:paraId="4BD2DB74" w14:textId="083A8E34">
      <w:pPr>
        <w:pStyle w:val="ListParagraph"/>
        <w:keepNext w:val="0"/>
        <w:keepLines w:val="0"/>
        <w:numPr>
          <w:ilvl w:val="0"/>
          <w:numId w:val="27"/>
        </w:numPr>
        <w:suppressLineNumbers w:val="0"/>
        <w:bidi w:val="0"/>
        <w:spacing w:before="0" w:beforeAutospacing="off" w:after="160" w:afterAutospacing="off" w:line="259" w:lineRule="auto"/>
        <w:ind w:left="1080" w:right="0" w:hanging="360"/>
        <w:jc w:val="left"/>
        <w:rPr>
          <w:color w:val="002060"/>
        </w:rPr>
      </w:pPr>
      <w:r w:rsidRPr="3B24A1C1" w:rsidR="3B24A1C1">
        <w:rPr>
          <w:color w:val="002060"/>
        </w:rPr>
        <w:t>Update the Task 2 timeline table adding planned duration, actual duration, actual start date, and actual end date columns.</w:t>
      </w:r>
    </w:p>
    <w:p w:rsidR="229DB17E" w:rsidP="3B24A1C1" w:rsidRDefault="229DB17E" w14:paraId="1159DCFC" w14:textId="57819A1F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  <w:u w:val="single"/>
        </w:rPr>
        <w:t xml:space="preserve">All dates should be in the past </w:t>
      </w:r>
      <w:r w:rsidRPr="3B24A1C1" w:rsidR="3B24A1C1">
        <w:rPr>
          <w:color w:val="002060"/>
        </w:rPr>
        <w:t xml:space="preserve">(Task 2 start dates can be adjusted so the duration is </w:t>
      </w:r>
      <w:r w:rsidRPr="3B24A1C1" w:rsidR="3B24A1C1">
        <w:rPr>
          <w:color w:val="002060"/>
        </w:rPr>
        <w:t>maintained</w:t>
      </w:r>
      <w:r w:rsidRPr="3B24A1C1" w:rsidR="3B24A1C1">
        <w:rPr>
          <w:color w:val="002060"/>
        </w:rPr>
        <w:t xml:space="preserve"> but the end dates are in the past). </w:t>
      </w:r>
    </w:p>
    <w:p w:rsidR="3B24A1C1" w:rsidP="3B24A1C1" w:rsidRDefault="3B24A1C1" w14:paraId="5547B83D" w14:textId="3AE6ABD5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</w:rPr>
        <w:t xml:space="preserve">Add a paragraph explaining any differences with the Task 2 timeline or explaining why there were no variances. </w:t>
      </w:r>
      <w:r w:rsidRPr="3B24A1C1" w:rsidR="3B24A1C1">
        <w:rPr>
          <w:color w:val="FF0000"/>
        </w:rPr>
        <w:t>Do not leave this blank</w:t>
      </w:r>
      <w:r w:rsidRPr="3B24A1C1" w:rsidR="3B24A1C1">
        <w:rPr>
          <w:color w:val="002060"/>
        </w:rPr>
        <w:t>.</w:t>
      </w:r>
    </w:p>
    <w:p w:rsidRPr="00000FED" w:rsidR="00000FED" w:rsidP="229DB17E" w:rsidRDefault="00000FED" w14:paraId="689E363E" w14:textId="77777777" w14:noSpellErr="1">
      <w:pPr>
        <w:keepNext w:val="0"/>
        <w:keepLines w:val="0"/>
        <w:spacing w:after="0" w:line="480" w:lineRule="auto"/>
        <w:rPr>
          <w:rFonts w:ascii="Times New Roman" w:hAnsi="Times New Roman" w:eastAsia="Calibri" w:cs="Times New Roman"/>
          <w:sz w:val="24"/>
          <w:szCs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Pr="00000FED" w:rsidR="00000FED" w:rsidTr="3B24A1C1" w14:paraId="0565363C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49E2B8E" w:rsidRDefault="00000FED" w14:paraId="1893D22D" w14:textId="77777777" w14:noSpellErr="1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Mileston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249E2B8E" w:rsidRDefault="00000FED" w14:paraId="080AB213" w14:textId="77FF4C9B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 xml:space="preserve">Planned Duration </w:t>
            </w:r>
          </w:p>
          <w:p w:rsidRPr="00000FED" w:rsidR="00000FED" w:rsidP="249E2B8E" w:rsidRDefault="00000FED" w14:paraId="70C317D2" w14:textId="6388BA5D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(hrs. or days)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0775CA34" w14:textId="22C7A629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Duration</w:t>
            </w: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380D125" w14:textId="1FD7ED76">
            <w:pPr>
              <w:pStyle w:val="Normal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Start Dat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4CDAEA8E" w14:textId="5CDBB6C1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End Date</w:t>
            </w:r>
          </w:p>
        </w:tc>
      </w:tr>
      <w:tr w:rsidRPr="00000FED" w:rsidR="00000FED" w:rsidTr="3B24A1C1" w14:paraId="5F5E4660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16DE5DD0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6BC1A903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7F7DB79F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C587163" w14:textId="3F7FF8FB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4FA3F62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  <w:tr w:rsidRPr="00000FED" w:rsidR="00000FED" w:rsidTr="3B24A1C1" w14:paraId="3A4A9126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3EBEBE6C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69BFE24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9717ACE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1EAEB42E" w14:textId="4563A4EC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180EE81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:rsidRPr="00000FED" w:rsidR="00000FED" w:rsidP="229DB17E" w:rsidRDefault="00000FED" w14:paraId="59AF20D1" w14:textId="77777777" w14:noSpellErr="1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P="3B24A1C1" w:rsidRDefault="3B24A1C1" w14:paraId="17F25C9B" w14:textId="1F09A5BD">
      <w:pPr>
        <w:pStyle w:val="Heading1"/>
        <w:keepNext w:val="0"/>
        <w:keepLines w:val="0"/>
        <w:spacing w:line="480" w:lineRule="auto"/>
      </w:pPr>
      <w:bookmarkStart w:name="_Toc1562051468" w:id="1771297665"/>
      <w:r w:rsidR="3B24A1C1">
        <w:rPr/>
        <w:t>G. Unanticipated Scope Creep</w:t>
      </w:r>
      <w:bookmarkEnd w:id="1771297665"/>
    </w:p>
    <w:p w:rsidR="3B24A1C1" w:rsidP="3B24A1C1" w:rsidRDefault="3B24A1C1" w14:paraId="23E939BC" w14:textId="7848ED55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G COMPETENT:</w:t>
      </w:r>
      <w:r w:rsidRPr="3B24A1C1" w:rsidR="3B24A1C1">
        <w:rPr>
          <w:noProof w:val="0"/>
          <w:color w:val="002060"/>
          <w:lang w:val="en-US"/>
        </w:rPr>
        <w:t xml:space="preserve"> The description of a problem that occurred within the project and how it was or was not resolved is complete and related to the project.</w:t>
      </w:r>
    </w:p>
    <w:p w:rsidR="3B24A1C1" w:rsidP="3B24A1C1" w:rsidRDefault="3B24A1C1" w14:paraId="02814BB1" w14:textId="02EDC6D8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escribe any </w:t>
      </w:r>
      <w:r w:rsidRPr="3B24A1C1" w:rsidR="3B24A1C1">
        <w:rPr>
          <w:noProof w:val="0"/>
          <w:color w:val="002060"/>
          <w:lang w:val="en-US"/>
        </w:rPr>
        <w:t>unanticipated</w:t>
      </w:r>
      <w:r w:rsidRPr="3B24A1C1" w:rsidR="3B24A1C1">
        <w:rPr>
          <w:noProof w:val="0"/>
          <w:color w:val="002060"/>
          <w:lang w:val="en-US"/>
        </w:rPr>
        <w:t xml:space="preserve"> requirements and how you dealt with them. Include any timeline variances from the </w:t>
      </w:r>
      <w:r w:rsidRPr="3B24A1C1" w:rsidR="3B24A1C1">
        <w:rPr>
          <w:noProof w:val="0"/>
          <w:color w:val="002060"/>
          <w:lang w:val="en-US"/>
        </w:rPr>
        <w:t>previous</w:t>
      </w:r>
      <w:r w:rsidRPr="3B24A1C1" w:rsidR="3B24A1C1">
        <w:rPr>
          <w:noProof w:val="0"/>
          <w:color w:val="002060"/>
          <w:lang w:val="en-US"/>
        </w:rPr>
        <w:t xml:space="preserve"> section. If everything went as planned, explain why. </w:t>
      </w:r>
      <w:r w:rsidRPr="3B24A1C1" w:rsidR="3B24A1C1">
        <w:rPr>
          <w:noProof w:val="0"/>
          <w:color w:val="FF0000"/>
          <w:lang w:val="en-US"/>
        </w:rPr>
        <w:t>Do not leave this section blank</w:t>
      </w:r>
      <w:r w:rsidRPr="3B24A1C1" w:rsidR="3B24A1C1">
        <w:rPr>
          <w:noProof w:val="0"/>
          <w:color w:val="002060"/>
          <w:lang w:val="en-US"/>
        </w:rPr>
        <w:t>.</w:t>
      </w:r>
    </w:p>
    <w:p w:rsidR="3B24A1C1" w:rsidP="3B24A1C1" w:rsidRDefault="3B24A1C1" w14:paraId="6FC2495F" w14:textId="7A9A565C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229DB17E" w:rsidRDefault="00000FED" w14:paraId="2E8ACCBE" w14:textId="2231710C">
      <w:pPr>
        <w:pStyle w:val="Heading1"/>
        <w:keepNext w:val="0"/>
        <w:keepLines w:val="0"/>
        <w:spacing w:line="480" w:lineRule="auto"/>
      </w:pPr>
      <w:bookmarkStart w:name="_Toc165472024" w:id="27"/>
      <w:bookmarkStart w:name="_Toc1398667624" w:id="711061838"/>
      <w:r w:rsidR="3B24A1C1">
        <w:rPr/>
        <w:t>H. Conclusion and (H.1) Success of Project</w:t>
      </w:r>
      <w:bookmarkEnd w:id="27"/>
      <w:bookmarkEnd w:id="711061838"/>
    </w:p>
    <w:p w:rsidRPr="00000FED" w:rsidR="00000FED" w:rsidP="3B24A1C1" w:rsidRDefault="00000FED" w14:paraId="0F86417D" w14:textId="7967BB8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:</w:t>
      </w:r>
      <w:r w:rsidRPr="3B24A1C1" w:rsidR="3B24A1C1">
        <w:rPr>
          <w:noProof w:val="0"/>
          <w:color w:val="002060"/>
          <w:lang w:val="en-US"/>
        </w:rPr>
        <w:t xml:space="preserve"> The discussion of the actual results and potential effects of the completed project is complete and related to the project.</w:t>
      </w:r>
    </w:p>
    <w:p w:rsidRPr="00000FED" w:rsidR="00000FED" w:rsidP="3B24A1C1" w:rsidRDefault="00000FED" w14:paraId="5AD0E76A" w14:textId="4F510E86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1:</w:t>
      </w:r>
      <w:r w:rsidRPr="3B24A1C1" w:rsidR="3B24A1C1">
        <w:rPr>
          <w:noProof w:val="0"/>
          <w:color w:val="002060"/>
          <w:lang w:val="en-US"/>
        </w:rPr>
        <w:t xml:space="preserve"> The explanation of why the project was successful or unsuccessful using the evaluation framework from part H in Task 2 is complete and related to the project.</w:t>
      </w:r>
    </w:p>
    <w:p w:rsidRPr="00000FED" w:rsidR="00000FED" w:rsidP="3B24A1C1" w:rsidRDefault="00000FED" w14:paraId="2D008231" w14:textId="59C72627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the results and effects of the completed project.</w:t>
      </w:r>
    </w:p>
    <w:p w:rsidRPr="00000FED" w:rsidR="00000FED" w:rsidP="3B24A1C1" w:rsidRDefault="00000FED" w14:paraId="1FF18804" w14:textId="763F8076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potential future impacts of the completed project.</w:t>
      </w:r>
    </w:p>
    <w:p w:rsidRPr="00000FED" w:rsidR="00000FED" w:rsidP="3B24A1C1" w:rsidRDefault="00000FED" w14:paraId="1B4EC274" w14:textId="66C932F4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Using metrics provided in Task 2 section H, </w:t>
      </w:r>
      <w:r w:rsidRPr="3B24A1C1" w:rsidR="3B24A1C1">
        <w:rPr>
          <w:i w:val="1"/>
          <w:iCs w:val="1"/>
          <w:noProof w:val="0"/>
          <w:color w:val="002060"/>
          <w:lang w:val="en-US"/>
        </w:rPr>
        <w:t>Outcomes</w:t>
      </w:r>
      <w:r w:rsidRPr="3B24A1C1" w:rsidR="3B24A1C1">
        <w:rPr>
          <w:i w:val="0"/>
          <w:iCs w:val="0"/>
          <w:noProof w:val="0"/>
          <w:color w:val="002060"/>
          <w:lang w:val="en-US"/>
        </w:rPr>
        <w:t>, explain why the project was or was not successful.</w:t>
      </w:r>
    </w:p>
    <w:p w:rsidRPr="00000FED" w:rsidR="00000FED" w:rsidP="3B24A1C1" w:rsidRDefault="00000FED" w14:paraId="48E7E68B" w14:textId="40DF4F44">
      <w:pPr>
        <w:pStyle w:val="Normal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3B24A1C1" w:rsidRDefault="00000FED" w14:paraId="1DDD4E32" w14:textId="1C768F63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338164009" w:id="29"/>
      <w:r w:rsidRPr="3B24A1C1">
        <w:rPr>
          <w:rFonts w:ascii="Times New Roman" w:hAnsi="Times New Roman" w:eastAsia="Calibri" w:cs="Times New Roman"/>
          <w:sz w:val="24"/>
          <w:szCs w:val="24"/>
        </w:rPr>
        <w:br w:type="page"/>
      </w:r>
    </w:p>
    <w:p w:rsidRPr="00000FED" w:rsidR="00000FED" w:rsidP="229DB17E" w:rsidRDefault="00000FED" w14:paraId="4E0D9E58" w14:textId="77777777" w14:noSpellErr="1">
      <w:pPr>
        <w:pStyle w:val="Heading1"/>
        <w:keepNext w:val="0"/>
        <w:keepLines w:val="0"/>
        <w:spacing w:line="480" w:lineRule="auto"/>
      </w:pPr>
      <w:bookmarkStart w:name="_Toc165472025" w:id="30"/>
      <w:bookmarkEnd w:id="29"/>
      <w:bookmarkStart w:name="_Toc1783969392" w:id="1705058226"/>
      <w:r w:rsidR="3B24A1C1">
        <w:rPr/>
        <w:t>References</w:t>
      </w:r>
      <w:bookmarkEnd w:id="30"/>
      <w:bookmarkEnd w:id="1705058226"/>
    </w:p>
    <w:p w:rsidR="229DB17E" w:rsidP="3B24A1C1" w:rsidRDefault="229DB17E" w14:paraId="320759AC" w14:textId="15973A7A">
      <w:pPr>
        <w:pStyle w:val="Normal"/>
        <w:keepNext w:val="0"/>
        <w:keepLines w:val="0"/>
        <w:rPr>
          <w:color w:val="002060"/>
        </w:rPr>
      </w:pPr>
      <w:r w:rsidRPr="3B24A1C1" w:rsidR="3B24A1C1">
        <w:rPr>
          <w:color w:val="002060"/>
        </w:rPr>
        <w:t xml:space="preserve">All references should have a matching style </w:t>
      </w:r>
      <w:r w:rsidRPr="3B24A1C1" w:rsidR="3B24A1C1">
        <w:rPr>
          <w:color w:val="002060"/>
        </w:rPr>
        <w:t>appropriate in-text</w:t>
      </w:r>
      <w:r w:rsidRPr="3B24A1C1" w:rsidR="3B24A1C1">
        <w:rPr>
          <w:color w:val="002060"/>
        </w:rPr>
        <w:t xml:space="preserve"> citation, and all in-text citations should have a matching reference. </w:t>
      </w:r>
    </w:p>
    <w:p w:rsidR="00000FED" w:rsidP="229DB17E" w:rsidRDefault="00000FED" w14:paraId="22FA718F" w14:textId="6A24E4D4" w14:noSpellErr="1">
      <w:pPr>
        <w:pStyle w:val="Normal"/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RDefault="3B24A1C1" w14:paraId="6A5CBE9C" w14:textId="5F4D4DB4">
      <w:r>
        <w:br w:type="page"/>
      </w:r>
    </w:p>
    <w:p w:rsidR="3B24A1C1" w:rsidP="3B24A1C1" w:rsidRDefault="3B24A1C1" w14:paraId="66F719AE" w14:textId="59AF3076">
      <w:pPr>
        <w:pStyle w:val="Heading1"/>
        <w:keepNext w:val="0"/>
        <w:keepLines w:val="0"/>
      </w:pPr>
      <w:bookmarkStart w:name="_Toc1387956633" w:id="48014062"/>
      <w:r w:rsidR="3B24A1C1">
        <w:rPr/>
        <w:t>I. Appendices</w:t>
      </w:r>
      <w:bookmarkEnd w:id="48014062"/>
    </w:p>
    <w:p w:rsidR="3B24A1C1" w:rsidP="3B24A1C1" w:rsidRDefault="3B24A1C1" w14:paraId="0C8B656B" w14:textId="63AD2AC2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I COMPETENT:</w:t>
      </w:r>
      <w:r w:rsidRPr="3B24A1C1" w:rsidR="3B24A1C1">
        <w:rPr>
          <w:noProof w:val="0"/>
          <w:color w:val="002060"/>
          <w:lang w:val="en-US"/>
        </w:rPr>
        <w:t xml:space="preserve"> artifacts are included, and a description of how each of the artifacts are related to the project is complete and related.</w:t>
      </w:r>
    </w:p>
    <w:p w:rsidR="3B24A1C1" w:rsidP="3B24A1C1" w:rsidRDefault="3B24A1C1" w14:paraId="0AD5D279" w14:textId="4670958A">
      <w:pPr>
        <w:pStyle w:val="Heading2"/>
        <w:keepNext w:val="0"/>
        <w:keepLines w:val="0"/>
      </w:pPr>
      <w:bookmarkStart w:name="_Toc1542808498" w:id="1660734215"/>
      <w:r w:rsidR="3B24A1C1">
        <w:rPr/>
        <w:t>Appendix 1:</w:t>
      </w:r>
      <w:bookmarkEnd w:id="1660734215"/>
    </w:p>
    <w:p w:rsidR="3B24A1C1" w:rsidP="3B24A1C1" w:rsidRDefault="3B24A1C1" w14:paraId="07A8B10F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7409D9B5" w14:textId="6C4D7C03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09E8BCDE" w14:textId="7BEE0340">
      <w:pPr>
        <w:pStyle w:val="Normal"/>
        <w:keepNext w:val="0"/>
        <w:keepLines w:val="0"/>
        <w:ind w:firstLine="0"/>
      </w:pPr>
    </w:p>
    <w:p w:rsidR="3B24A1C1" w:rsidRDefault="3B24A1C1" w14:paraId="18EC5394" w14:textId="386D8278">
      <w:r>
        <w:br w:type="page"/>
      </w:r>
    </w:p>
    <w:p w:rsidR="3B24A1C1" w:rsidP="3B24A1C1" w:rsidRDefault="3B24A1C1" w14:paraId="4D7C6887" w14:textId="008CCDA1">
      <w:pPr>
        <w:pStyle w:val="Heading2"/>
        <w:keepNext w:val="0"/>
        <w:keepLines w:val="0"/>
      </w:pPr>
      <w:bookmarkStart w:name="_Toc1748596944" w:id="12518085"/>
      <w:r w:rsidR="3B24A1C1">
        <w:rPr/>
        <w:t>Appendix 2:</w:t>
      </w:r>
      <w:bookmarkEnd w:id="12518085"/>
    </w:p>
    <w:p w:rsidR="3B24A1C1" w:rsidP="3B24A1C1" w:rsidRDefault="3B24A1C1" w14:paraId="4FA47FF3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245ED988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194E2D73" w14:textId="448DBCD5">
      <w:pPr>
        <w:pStyle w:val="Normal"/>
        <w:keepNext w:val="0"/>
        <w:keepLines w:val="0"/>
        <w:ind w:firstLine="0"/>
      </w:pPr>
    </w:p>
    <w:p w:rsidR="3B24A1C1" w:rsidRDefault="3B24A1C1" w14:paraId="406BC0F3" w14:textId="6E86DA6B">
      <w:r>
        <w:br w:type="page"/>
      </w:r>
    </w:p>
    <w:p w:rsidR="3B24A1C1" w:rsidP="3B24A1C1" w:rsidRDefault="3B24A1C1" w14:paraId="6040A1B0" w14:textId="661F6FDE">
      <w:pPr>
        <w:pStyle w:val="Heading2"/>
        <w:keepNext w:val="0"/>
        <w:keepLines w:val="0"/>
      </w:pPr>
      <w:bookmarkStart w:name="_Toc1103999821" w:id="1657906697"/>
      <w:r w:rsidR="3B24A1C1">
        <w:rPr/>
        <w:t>Appendix 3:</w:t>
      </w:r>
      <w:bookmarkEnd w:id="1657906697"/>
    </w:p>
    <w:p w:rsidR="3B24A1C1" w:rsidP="3B24A1C1" w:rsidRDefault="3B24A1C1" w14:paraId="6F7411DE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3323CEB2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78FA7077" w14:textId="46C19632">
      <w:pPr>
        <w:pStyle w:val="Normal"/>
        <w:keepNext w:val="0"/>
        <w:keepLines w:val="0"/>
        <w:ind w:firstLine="0"/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2E7C" w:rsidP="00862194" w:rsidRDefault="00EF2E7C" w14:paraId="5522D820" w14:textId="77777777">
      <w:pPr>
        <w:spacing w:after="0" w:line="240" w:lineRule="auto"/>
      </w:pPr>
      <w:r>
        <w:separator/>
      </w:r>
    </w:p>
  </w:endnote>
  <w:endnote w:type="continuationSeparator" w:id="0">
    <w:p w:rsidR="00EF2E7C" w:rsidP="00862194" w:rsidRDefault="00EF2E7C" w14:paraId="4CA4C431" w14:textId="77777777">
      <w:pPr>
        <w:spacing w:after="0" w:line="240" w:lineRule="auto"/>
      </w:pPr>
      <w:r>
        <w:continuationSeparator/>
      </w:r>
    </w:p>
  </w:endnote>
  <w:endnote w:type="continuationNotice" w:id="1">
    <w:p w:rsidR="00EF2E7C" w:rsidRDefault="00EF2E7C" w14:paraId="7CFBA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 w:rsidR="00862194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:rsidR="008321EC" w:rsidRDefault="008321EC" w14:paraId="59B8557D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:rsidR="008321EC" w:rsidRDefault="008321EC" w14:paraId="798F70C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2E7C" w:rsidP="00862194" w:rsidRDefault="00EF2E7C" w14:paraId="0C5F76BA" w14:textId="77777777">
      <w:pPr>
        <w:spacing w:after="0" w:line="240" w:lineRule="auto"/>
      </w:pPr>
      <w:r>
        <w:separator/>
      </w:r>
    </w:p>
  </w:footnote>
  <w:footnote w:type="continuationSeparator" w:id="0">
    <w:p w:rsidR="00EF2E7C" w:rsidP="00862194" w:rsidRDefault="00EF2E7C" w14:paraId="3C532CA4" w14:textId="77777777">
      <w:pPr>
        <w:spacing w:after="0" w:line="240" w:lineRule="auto"/>
      </w:pPr>
      <w:r>
        <w:continuationSeparator/>
      </w:r>
    </w:p>
  </w:footnote>
  <w:footnote w:type="continuationNotice" w:id="1">
    <w:p w:rsidR="00EF2E7C" w:rsidRDefault="00EF2E7C" w14:paraId="1D34707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00FED" w:rsidR="00A77F02" w:rsidP="229DB17E" w:rsidRDefault="00000FED" w14:paraId="4E3F5140" w14:textId="624761F0">
    <w:pPr>
      <w:pStyle w:val="Header"/>
      <w:rPr>
        <w:rFonts w:ascii="Times New Roman" w:hAnsi="Times New Roman" w:eastAsia="" w:cs="Times New Roman" w:eastAsiaTheme="majorEastAsia"/>
        <w:sz w:val="24"/>
        <w:szCs w:val="24"/>
      </w:rPr>
    </w:pP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>ROM3</w:t>
    </w:r>
    <w:r w:rsidRPr="249E2B8E" w:rsidR="00E313C3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: </w:t>
    </w: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IT Proposal </w:t>
    </w:r>
    <w:r w:rsidRPr="00000FED" w:rsidR="00095BF9">
      <w:rPr>
        <w:rFonts w:ascii="Times New Roman" w:hAnsi="Times New Roman" w:cs="Times New Roman" w:eastAsiaTheme="majorEastAsia"/>
        <w:sz w:val="24"/>
        <w:szCs w:val="24"/>
      </w:rPr>
      <w:ptab w:alignment="right" w:relativeTo="margin" w:leader="none"/>
    </w:r>
    <w:r w:rsidRPr="229DB17E">
      <w:rPr>
        <w:rFonts w:ascii="Times New Roman" w:hAnsi="Times New Roman" w:eastAsia="" w:cs="Times New Roman" w:eastAsiaTheme="majorEastAsia"/>
        <w:sz w:val="24"/>
        <w:szCs w:val="24"/>
      </w:rPr>
      <w:t>IT Capstone Post-Implementation Report (Task 3) Template</w:t>
    </w:r>
  </w:p>
  <w:p w:rsidR="008321EC" w:rsidRDefault="008321EC" w14:paraId="2292788B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>
      <w:rPr>
        <w:rFonts w:ascii="Verdana" w:hAnsi="Verdana" w:eastAsiaTheme="majorEastAsia" w:cstheme="majorBidi"/>
        <w:i/>
        <w:sz w:val="20"/>
        <w:szCs w:val="20"/>
      </w:rPr>
      <w:t>Assessment Code and Task</w:t>
    </w:r>
  </w:p>
  <w:p w:rsidR="008321EC" w:rsidRDefault="008321EC" w14:paraId="54FF879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1">
    <w:nsid w:val="67cd37cd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36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43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50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7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4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72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9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6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360" w:hanging="180"/>
      </w:pPr>
    </w:lvl>
  </w:abstractNum>
  <w:abstractNum xmlns:w="http://schemas.openxmlformats.org/wordprocessingml/2006/main" w:abstractNumId="30">
    <w:nsid w:val="61e7e8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745a6b2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8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5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2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9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6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1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8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560" w:hanging="180"/>
      </w:pPr>
    </w:lvl>
  </w:abstractNum>
  <w:abstractNum xmlns:w="http://schemas.openxmlformats.org/wordprocessingml/2006/main" w:abstractNumId="28">
    <w:nsid w:val="258adb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3cbbb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952a2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525e01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2bf61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4bf40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9a059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79f9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ef89a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78bd8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2acd4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d2605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ff9ab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2ce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43df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219c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e79f0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1d7f7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b9e4b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9b565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71ccbd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25dbe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51a052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303ef4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fd96966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48aeda2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1C9E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7F3A22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87930"/>
    <w:rsid w:val="00EB0C4F"/>
    <w:rsid w:val="00EB717E"/>
    <w:rsid w:val="00EF2E7C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29DB17E"/>
    <w:rsid w:val="23418881"/>
    <w:rsid w:val="249E2B8E"/>
    <w:rsid w:val="2CC937A3"/>
    <w:rsid w:val="2CEC3386"/>
    <w:rsid w:val="3084BFB8"/>
    <w:rsid w:val="30BE1CB9"/>
    <w:rsid w:val="35747A1B"/>
    <w:rsid w:val="365B683D"/>
    <w:rsid w:val="38C00F8C"/>
    <w:rsid w:val="3B24A1C1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229DB17E"/>
    <w:pPr>
      <w:keepNext w:val="0"/>
      <w:keepLines w:val="0"/>
      <w:ind w:firstLine="720"/>
    </w:pPr>
  </w:style>
  <w:style w:type="paragraph" w:styleId="Heading1">
    <w:uiPriority w:val="9"/>
    <w:name w:val="heading 1"/>
    <w:basedOn w:val="Normal"/>
    <w:next w:val="Normal"/>
    <w:link w:val="Heading1Char"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240" w:after="0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uiPriority w:val="99"/>
    <w:name w:val="footer"/>
    <w:basedOn w:val="Normal"/>
    <w:unhideWhenUsed/>
    <w:link w:val="Foot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uiPriority w:val="99"/>
    <w:name w:val="Normal (Web)"/>
    <w:basedOn w:val="Normal"/>
    <w:unhideWhenUsed/>
    <w:rsid w:val="229DB17E"/>
    <w:rPr>
      <w:rFonts w:ascii="Times New Roman" w:hAnsi="Times New Roman" w:eastAsia="Times New Roman" w:cs="Times New Roman"/>
      <w:sz w:val="24"/>
      <w:szCs w:val="24"/>
    </w:rPr>
    <w:pPr>
      <w:spacing w:beforeAutospacing="on" w:afterAutospacing="on"/>
    </w:pPr>
  </w:style>
  <w:style w:type="paragraph" w:styleId="CommentText">
    <w:uiPriority w:val="99"/>
    <w:name w:val="annotation text"/>
    <w:basedOn w:val="Normal"/>
    <w:unhideWhenUsed/>
    <w:link w:val="CommentTextChar"/>
    <w:rsid w:val="229DB17E"/>
    <w:rPr>
      <w:rFonts w:ascii="Times New Roman" w:hAnsi="Times New Roman"/>
      <w:sz w:val="20"/>
      <w:szCs w:val="20"/>
    </w:rPr>
    <w:pPr>
      <w:spacing w:after="0"/>
    </w:pPr>
  </w:style>
  <w:style w:type="character" w:styleId="CommentTextChar" w:customStyle="1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true">
    <w:uiPriority w:val="9"/>
    <w:name w:val="Heading 1 Char"/>
    <w:basedOn w:val="DefaultParagraphFont"/>
    <w:link w:val="Heading1"/>
    <w:rsid w:val="229DB17E"/>
    <w:rPr>
      <w:rFonts w:ascii="Calibri" w:hAnsi="Calibri" w:eastAsia="Calibri" w:cs="Calibri" w:asciiTheme="minorAscii" w:hAnsiTheme="minorAscii" w:eastAsiaTheme="minorAscii" w:cstheme="minorAscii"/>
      <w:b w:val="1"/>
      <w:bCs w:val="1"/>
      <w:color w:val="auto"/>
      <w:sz w:val="32"/>
      <w:szCs w:val="32"/>
      <w:lang w:val="en-US" w:eastAsia="en-US" w:bidi="ar-SA"/>
    </w:rPr>
  </w:style>
  <w:style w:type="paragraph" w:styleId="TOCHeading">
    <w:uiPriority w:val="39"/>
    <w:name w:val="TOC Heading"/>
    <w:basedOn w:val="Heading1"/>
    <w:next w:val="Normal"/>
    <w:unhideWhenUsed/>
    <w:qFormat/>
    <w:rsid w:val="229DB17E"/>
  </w:style>
  <w:style w:type="paragraph" w:styleId="TOC1">
    <w:uiPriority w:val="39"/>
    <w:name w:val="toc 1"/>
    <w:basedOn w:val="Normal"/>
    <w:next w:val="Normal"/>
    <w:unhideWhenUsed/>
    <w:rsid w:val="229DB17E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29DB17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229DB17E"/>
    <w:pPr>
      <w:spacing/>
      <w:ind w:left="720"/>
      <w:contextualSpacing/>
    </w:pPr>
  </w:style>
  <w:style w:type="paragraph" w:styleId="Heading2">
    <w:uiPriority w:val="9"/>
    <w:name w:val="heading 2"/>
    <w:basedOn w:val="Normal"/>
    <w:next w:val="Normal"/>
    <w:unhideWhenUsed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advice_for_students" w:customStyle="true">
    <w:uiPriority w:val="1"/>
    <w:name w:val="advice_for_students"/>
    <w:basedOn w:val="Normal"/>
    <w:link w:val="advice_for_studentsChar"/>
    <w:qFormat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  <w:pPr>
      <w:spacing w:before="0" w:beforeAutospacing="off" w:after="75" w:afterAutospacing="off"/>
    </w:pPr>
  </w:style>
  <w:style w:type="character" w:styleId="advice_for_studentsChar" w:customStyle="true">
    <w:name w:val="advice_for_students Char"/>
    <w:basedOn w:val="Normal"/>
    <w:link w:val="advice_for_students"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</w:style>
  <w:style w:type="paragraph" w:styleId="Title">
    <w:uiPriority w:val="10"/>
    <w:name w:val="Title"/>
    <w:basedOn w:val="Normal"/>
    <w:next w:val="Normal"/>
    <w:qFormat/>
    <w:rsid w:val="229DB17E"/>
    <w:rPr>
      <w:rFonts w:ascii="Calibri Light" w:hAnsi="Calibri Light" w:eastAsia="Calibri Light" w:asciiTheme="majorAscii" w:hAnsiTheme="majorAscii" w:cstheme="majorEastAsia"/>
      <w:sz w:val="56"/>
      <w:szCs w:val="56"/>
    </w:rPr>
    <w:pPr>
      <w:spacing w:after="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EFF01-54CA-432D-B98B-5235151B1C70}"/>
</file>

<file path=customXml/itemProps3.xml><?xml version="1.0" encoding="utf-8"?>
<ds:datastoreItem xmlns:ds="http://schemas.openxmlformats.org/officeDocument/2006/customXml" ds:itemID="{AD3A0514-7727-4A10-ABDD-99F49A45032B}"/>
</file>

<file path=customXml/itemProps4.xml><?xml version="1.0" encoding="utf-8"?>
<ds:datastoreItem xmlns:ds="http://schemas.openxmlformats.org/officeDocument/2006/customXml" ds:itemID="{D747F57E-FF4A-4B61-B912-D3DC9E27600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im and Cat Ashe</lastModifiedBy>
  <revision>4</revision>
  <dcterms:created xsi:type="dcterms:W3CDTF">2024-08-15T20:15:00.0000000Z</dcterms:created>
  <dcterms:modified xsi:type="dcterms:W3CDTF">2024-09-20T18:33:12.537529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